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 Pei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i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08 West Dickens Avenue, Chicago, IL, USA Ch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star222@yahoo.co.uk</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2619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nal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